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0EA" w:rsidRPr="00F91BE7" w:rsidRDefault="00F91BE7" w:rsidP="00F91BE7">
      <w:pPr>
        <w:pStyle w:val="NoSpacing"/>
        <w:jc w:val="center"/>
        <w:rPr>
          <w:rFonts w:ascii="AvantGarde Bold" w:hAnsi="AvantGarde Bold"/>
          <w:color w:val="005487"/>
          <w:sz w:val="32"/>
          <w:szCs w:val="32"/>
        </w:rPr>
      </w:pPr>
      <w:r w:rsidRPr="00F91BE7">
        <w:rPr>
          <w:rFonts w:ascii="AvantGarde Bold" w:hAnsi="AvantGarde Bold"/>
          <w:noProof/>
          <w:color w:val="005487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983C462" wp14:editId="1F11A8B1">
                <wp:simplePos x="0" y="0"/>
                <wp:positionH relativeFrom="column">
                  <wp:posOffset>-838200</wp:posOffset>
                </wp:positionH>
                <wp:positionV relativeFrom="paragraph">
                  <wp:posOffset>-893618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07873" y="290945"/>
                            <a:ext cx="2881630" cy="591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34339" w:rsidRDefault="00D34339" w:rsidP="00BC5BE4">
                              <w:pPr>
                                <w:pStyle w:val="RCT"/>
                              </w:pPr>
                              <w:r>
                                <w:t xml:space="preserve">Vehicle Program and </w:t>
                              </w:r>
                            </w:p>
                            <w:p w:rsidR="00696B3D" w:rsidRPr="00BC5BE4" w:rsidRDefault="00D34339" w:rsidP="00BC5BE4">
                              <w:pPr>
                                <w:pStyle w:val="RCT"/>
                              </w:pPr>
                              <w:r>
                                <w:t>Driver Acknowledge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83C462" id="Group 1" o:spid="_x0000_s1026" style="position:absolute;left:0;text-align:left;margin-left:-66pt;margin-top:-70.35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078;top:2909;width:28817;height:59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D34339" w:rsidRDefault="00D34339" w:rsidP="00BC5BE4">
                        <w:pPr>
                          <w:pStyle w:val="RCT"/>
                        </w:pPr>
                        <w:r>
                          <w:t xml:space="preserve">Vehicle Program and </w:t>
                        </w:r>
                      </w:p>
                      <w:p w:rsidR="00696B3D" w:rsidRPr="00BC5BE4" w:rsidRDefault="00D34339" w:rsidP="00BC5BE4">
                        <w:pPr>
                          <w:pStyle w:val="RCT"/>
                        </w:pPr>
                        <w:r>
                          <w:t>Driver Acknowledgeme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527CB" w:rsidRPr="00F91BE7">
        <w:rPr>
          <w:rFonts w:ascii="AvantGarde Bold" w:hAnsi="AvantGarde Bold"/>
          <w:noProof/>
          <w:color w:val="005487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381448B" wp14:editId="112F4035">
                <wp:simplePos x="0" y="0"/>
                <wp:positionH relativeFrom="column">
                  <wp:posOffset>-182880</wp:posOffset>
                </wp:positionH>
                <wp:positionV relativeFrom="paragraph">
                  <wp:posOffset>207992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1448B" id="Text Box 2" o:spid="_x0000_s1029" type="#_x0000_t202" style="position:absolute;left:0;text-align:left;margin-left:-14.4pt;margin-top:16.4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LdeIGt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4036A" w:rsidRPr="00F91BE7">
        <w:rPr>
          <w:rFonts w:ascii="AvantGarde Bold" w:hAnsi="AvantGarde Bold"/>
          <w:noProof/>
          <w:color w:val="005487"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5CBEF9D2" wp14:editId="2582D734">
            <wp:simplePos x="0" y="0"/>
            <wp:positionH relativeFrom="column">
              <wp:posOffset>6149513</wp:posOffset>
            </wp:positionH>
            <wp:positionV relativeFrom="paragraph">
              <wp:posOffset>-641466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4EB">
        <w:rPr>
          <w:rFonts w:ascii="AvantGarde Bold" w:hAnsi="AvantGarde Bold"/>
          <w:color w:val="005487"/>
          <w:sz w:val="32"/>
          <w:szCs w:val="32"/>
        </w:rPr>
        <w:t>Vehicle Program and Driver Acknowledgment</w:t>
      </w:r>
    </w:p>
    <w:p w:rsidR="006F60EA" w:rsidRPr="00F91BE7" w:rsidRDefault="006F60EA" w:rsidP="006F60EA">
      <w:pPr>
        <w:autoSpaceDE w:val="0"/>
        <w:autoSpaceDN w:val="0"/>
        <w:adjustRightInd w:val="0"/>
        <w:spacing w:after="0"/>
        <w:rPr>
          <w:rFonts w:cs="Arial"/>
          <w:color w:val="005487"/>
        </w:rPr>
      </w:pPr>
    </w:p>
    <w:p w:rsidR="002527CB" w:rsidRPr="002527CB" w:rsidRDefault="002527CB" w:rsidP="002527CB">
      <w:pPr>
        <w:pStyle w:val="NoSpacing"/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District/Employer: ____________________________</w:t>
      </w:r>
      <w:r w:rsidR="00D34339">
        <w:rPr>
          <w:rFonts w:cs="Arial"/>
        </w:rPr>
        <w:t>_____</w:t>
      </w:r>
      <w:r w:rsidRPr="006F60EA">
        <w:rPr>
          <w:rFonts w:cs="Arial"/>
        </w:rPr>
        <w:t>____________________</w:t>
      </w:r>
      <w:r w:rsidR="00F37C6E">
        <w:rPr>
          <w:rFonts w:cs="Arial"/>
        </w:rPr>
        <w:t>__</w:t>
      </w:r>
      <w:r w:rsidRPr="006F60EA">
        <w:rPr>
          <w:rFonts w:cs="Arial"/>
        </w:rPr>
        <w:t>______</w:t>
      </w:r>
      <w:r w:rsidR="00D34339">
        <w:rPr>
          <w:rFonts w:cs="Arial"/>
        </w:rPr>
        <w:t>_</w:t>
      </w:r>
      <w:r w:rsidRPr="006F60EA">
        <w:rPr>
          <w:rFonts w:cs="Arial"/>
        </w:rPr>
        <w:t>_____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Employee Name</w:t>
      </w:r>
      <w:r w:rsidR="00F37C6E" w:rsidRPr="006F60EA">
        <w:rPr>
          <w:rFonts w:cs="Arial"/>
        </w:rPr>
        <w:t>: _</w:t>
      </w:r>
      <w:r w:rsidRPr="006F60EA">
        <w:rPr>
          <w:rFonts w:cs="Arial"/>
        </w:rPr>
        <w:t>_____________________________________________________</w:t>
      </w:r>
      <w:r w:rsidR="00F37C6E">
        <w:rPr>
          <w:rFonts w:cs="Arial"/>
        </w:rPr>
        <w:t>_______</w:t>
      </w:r>
      <w:r w:rsidRPr="006F60EA">
        <w:rPr>
          <w:rFonts w:cs="Arial"/>
        </w:rPr>
        <w:t>______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 xml:space="preserve">Date </w:t>
      </w:r>
      <w:r w:rsidR="00D34339">
        <w:rPr>
          <w:rFonts w:cs="Arial"/>
        </w:rPr>
        <w:t xml:space="preserve">of </w:t>
      </w:r>
      <w:r w:rsidR="008C5C19">
        <w:rPr>
          <w:rFonts w:cs="Arial"/>
        </w:rPr>
        <w:t>Birth: _</w:t>
      </w:r>
      <w:r w:rsidR="00D34339">
        <w:rPr>
          <w:rFonts w:cs="Arial"/>
        </w:rPr>
        <w:t>___/____/____</w:t>
      </w:r>
      <w:r w:rsidRPr="006F60EA">
        <w:rPr>
          <w:rFonts w:cs="Arial"/>
        </w:rPr>
        <w:t xml:space="preserve"> </w:t>
      </w:r>
      <w:proofErr w:type="spellStart"/>
      <w:r w:rsidR="008C5C19" w:rsidRPr="006F60EA">
        <w:rPr>
          <w:rFonts w:cs="Arial"/>
        </w:rPr>
        <w:t>Drivers</w:t>
      </w:r>
      <w:proofErr w:type="spellEnd"/>
      <w:r w:rsidRPr="006F60EA">
        <w:rPr>
          <w:rFonts w:cs="Arial"/>
        </w:rPr>
        <w:t xml:space="preserve"> License </w:t>
      </w:r>
      <w:r w:rsidR="008C5C19">
        <w:rPr>
          <w:rFonts w:cs="Arial"/>
        </w:rPr>
        <w:t>No.</w:t>
      </w:r>
      <w:r w:rsidR="008C5C19" w:rsidRPr="006F60EA">
        <w:rPr>
          <w:rFonts w:cs="Arial"/>
        </w:rPr>
        <w:t>: _</w:t>
      </w:r>
      <w:r w:rsidRPr="006F60EA">
        <w:rPr>
          <w:rFonts w:cs="Arial"/>
        </w:rPr>
        <w:t>______________ State: ____</w:t>
      </w:r>
      <w:r w:rsidR="008C5C19">
        <w:rPr>
          <w:rFonts w:cs="Arial"/>
        </w:rPr>
        <w:t>_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Cs/>
        </w:rPr>
      </w:pPr>
      <w:r w:rsidRPr="00302704">
        <w:rPr>
          <w:rFonts w:cs="Arial"/>
          <w:b/>
          <w:bCs/>
          <w:color w:val="005487"/>
        </w:rPr>
        <w:t>Vehicle Safety Program:</w:t>
      </w:r>
      <w:r w:rsidRPr="006F60EA">
        <w:rPr>
          <w:rFonts w:cs="Arial"/>
          <w:bCs/>
        </w:rPr>
        <w:t xml:space="preserve"> (</w:t>
      </w:r>
      <w:r>
        <w:rPr>
          <w:rFonts w:cs="Arial"/>
          <w:bCs/>
        </w:rPr>
        <w:t>Initial Each of the Following)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_____ </w:t>
      </w:r>
      <w:r w:rsidRPr="006F60EA">
        <w:rPr>
          <w:rFonts w:cs="Arial"/>
        </w:rPr>
        <w:t>I understand that as permitted by State of California law, the District</w:t>
      </w:r>
      <w:r w:rsidR="0090165F">
        <w:rPr>
          <w:rFonts w:cs="Arial"/>
        </w:rPr>
        <w:t xml:space="preserve"> </w:t>
      </w:r>
      <w:r w:rsidRPr="006F60EA">
        <w:rPr>
          <w:rFonts w:cs="Arial"/>
        </w:rPr>
        <w:t>will be notified each time a new violation is added to my driving record. I also understand that my employer has access to my driving record through the State of California DMV Pull Program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understand that because of my driving record I may not be permitted to drive on</w:t>
      </w:r>
      <w:r w:rsidR="0090165F">
        <w:rPr>
          <w:rFonts w:cs="Arial"/>
        </w:rPr>
        <w:t xml:space="preserve"> </w:t>
      </w:r>
      <w:r w:rsidRPr="006F60EA">
        <w:rPr>
          <w:rFonts w:cs="Arial"/>
        </w:rPr>
        <w:t>District business</w:t>
      </w:r>
      <w:r w:rsidR="003751B0">
        <w:rPr>
          <w:rFonts w:cs="Arial"/>
        </w:rPr>
        <w:t xml:space="preserve">. </w:t>
      </w:r>
      <w:r w:rsidRPr="006F60EA">
        <w:rPr>
          <w:rFonts w:cs="Arial"/>
        </w:rPr>
        <w:t>Failur</w:t>
      </w:r>
      <w:r>
        <w:rPr>
          <w:rFonts w:cs="Arial"/>
        </w:rPr>
        <w:t>e to maintain a valid Driver’s License and</w:t>
      </w:r>
      <w:r w:rsidRPr="006F60EA">
        <w:rPr>
          <w:rFonts w:cs="Arial"/>
        </w:rPr>
        <w:t xml:space="preserve"> right to drive may result in termination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will participate in all required Defensive Driving Classes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will report all accidents</w:t>
      </w:r>
      <w:r>
        <w:rPr>
          <w:rFonts w:cs="Arial"/>
        </w:rPr>
        <w:t xml:space="preserve"> or moving violations</w:t>
      </w:r>
      <w:r w:rsidRPr="006F60EA">
        <w:rPr>
          <w:rFonts w:cs="Arial"/>
        </w:rPr>
        <w:t xml:space="preserve"> that occur on District business to my employer 1) within </w:t>
      </w:r>
      <w:r w:rsidR="0090165F">
        <w:rPr>
          <w:rFonts w:cs="Arial"/>
        </w:rPr>
        <w:t>four</w:t>
      </w:r>
      <w:r w:rsidRPr="006F60EA">
        <w:rPr>
          <w:rFonts w:cs="Arial"/>
        </w:rPr>
        <w:t xml:space="preserve"> hours of the occurrence</w:t>
      </w:r>
      <w:r w:rsidR="0090165F">
        <w:rPr>
          <w:rFonts w:cs="Arial"/>
        </w:rPr>
        <w:t>,</w:t>
      </w:r>
      <w:r w:rsidRPr="006F60EA">
        <w:rPr>
          <w:rFonts w:cs="Arial"/>
        </w:rPr>
        <w:t xml:space="preserve"> or by the next working day if the accident occurs in a </w:t>
      </w:r>
      <w:r>
        <w:rPr>
          <w:rFonts w:cs="Arial"/>
        </w:rPr>
        <w:t>District vehicle and</w:t>
      </w:r>
      <w:r w:rsidR="0090165F">
        <w:rPr>
          <w:rFonts w:cs="Arial"/>
        </w:rPr>
        <w:t>,</w:t>
      </w:r>
      <w:r>
        <w:rPr>
          <w:rFonts w:cs="Arial"/>
        </w:rPr>
        <w:t xml:space="preserve"> 2) within </w:t>
      </w:r>
      <w:r w:rsidR="0090165F">
        <w:rPr>
          <w:rFonts w:cs="Arial"/>
        </w:rPr>
        <w:t>one</w:t>
      </w:r>
      <w:r>
        <w:rPr>
          <w:rFonts w:cs="Arial"/>
        </w:rPr>
        <w:t xml:space="preserve"> working day</w:t>
      </w:r>
      <w:r w:rsidRPr="006F60EA">
        <w:rPr>
          <w:rFonts w:cs="Arial"/>
        </w:rPr>
        <w:t xml:space="preserve"> if the accident occurs in a private vehicle used for District business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understand that I must maintain liability coverage, as required by state law, on my</w:t>
      </w:r>
      <w:r>
        <w:rPr>
          <w:rFonts w:cs="Arial"/>
        </w:rPr>
        <w:t xml:space="preserve"> </w:t>
      </w:r>
      <w:r w:rsidRPr="006F60EA">
        <w:rPr>
          <w:rFonts w:cs="Arial"/>
        </w:rPr>
        <w:t xml:space="preserve">personal vehicles that I drive on District business. A copy of this insurance policy or proof of insurance must be provided to my employer prior to </w:t>
      </w:r>
      <w:r w:rsidR="00623E3E">
        <w:rPr>
          <w:rFonts w:cs="Arial"/>
        </w:rPr>
        <w:t xml:space="preserve">the </w:t>
      </w:r>
      <w:r w:rsidRPr="006F60EA">
        <w:rPr>
          <w:rFonts w:cs="Arial"/>
        </w:rPr>
        <w:t>use of a personal vehicle being used for District business</w:t>
      </w:r>
      <w:r>
        <w:rPr>
          <w:rFonts w:cs="Arial"/>
        </w:rPr>
        <w:t xml:space="preserve"> and any reimbursement for expenses</w:t>
      </w:r>
      <w:r w:rsidR="003751B0">
        <w:rPr>
          <w:rFonts w:cs="Arial"/>
        </w:rPr>
        <w:t xml:space="preserve">. </w:t>
      </w:r>
      <w:r>
        <w:rPr>
          <w:rFonts w:cs="Arial"/>
        </w:rPr>
        <w:t>Reimbursement shall be pay</w:t>
      </w:r>
      <w:r w:rsidR="00623E3E">
        <w:rPr>
          <w:rFonts w:cs="Arial"/>
        </w:rPr>
        <w:t>able</w:t>
      </w:r>
      <w:r>
        <w:rPr>
          <w:rFonts w:cs="Arial"/>
        </w:rPr>
        <w:t xml:space="preserve"> at the current rate determined by the IRS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302704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  <w:color w:val="005487"/>
        </w:rPr>
      </w:pPr>
      <w:r w:rsidRPr="00302704">
        <w:rPr>
          <w:rFonts w:cs="Arial"/>
          <w:b/>
          <w:bCs/>
          <w:color w:val="005487"/>
        </w:rPr>
        <w:t>Basic Driving Safety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Observe Speed Limits and Traffic Laws – </w:t>
      </w:r>
      <w:r w:rsidRPr="006F60EA">
        <w:rPr>
          <w:rFonts w:cs="Arial"/>
        </w:rPr>
        <w:t>Allow sufficient time to reach your destination without violating speed limits or traffic laws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2F70F0" w:rsidRDefault="006F60EA" w:rsidP="002F70F0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Seat Belts </w:t>
      </w:r>
      <w:r w:rsidRPr="0035441A">
        <w:rPr>
          <w:rFonts w:cs="Arial"/>
          <w:b/>
          <w:bCs/>
        </w:rPr>
        <w:t xml:space="preserve">- </w:t>
      </w:r>
      <w:r w:rsidRPr="006F60EA">
        <w:rPr>
          <w:rFonts w:cs="Arial"/>
        </w:rPr>
        <w:t>Each driver and front</w:t>
      </w:r>
      <w:r w:rsidR="00623E3E">
        <w:rPr>
          <w:rFonts w:cs="Arial"/>
        </w:rPr>
        <w:t>-</w:t>
      </w:r>
      <w:r w:rsidRPr="006F60EA">
        <w:rPr>
          <w:rFonts w:cs="Arial"/>
        </w:rPr>
        <w:t>seat passenger in any motor vehicle operated on a street or highway in this state is required by law to wear a properly adjusted and fastened seat belt.</w:t>
      </w:r>
      <w:r w:rsidR="002F70F0">
        <w:rPr>
          <w:rFonts w:cs="Arial"/>
        </w:rPr>
        <w:tab/>
      </w:r>
      <w:r w:rsidR="002F70F0">
        <w:rPr>
          <w:rFonts w:cs="Arial"/>
        </w:rPr>
        <w:tab/>
      </w:r>
    </w:p>
    <w:p w:rsidR="002F70F0" w:rsidRDefault="002F70F0" w:rsidP="002F70F0">
      <w:pPr>
        <w:rPr>
          <w:rFonts w:cs="Arial"/>
        </w:rPr>
      </w:pPr>
    </w:p>
    <w:p w:rsidR="0051735F" w:rsidRPr="002F70F0" w:rsidRDefault="0051735F" w:rsidP="002F70F0">
      <w:pPr>
        <w:rPr>
          <w:rFonts w:cs="Arial"/>
        </w:rPr>
        <w:sectPr w:rsidR="0051735F" w:rsidRPr="002F70F0" w:rsidSect="0090165F">
          <w:footerReference w:type="default" r:id="rId10"/>
          <w:pgSz w:w="12240" w:h="15840" w:code="1"/>
          <w:pgMar w:top="1440" w:right="1440" w:bottom="864" w:left="1440" w:header="1008" w:footer="720" w:gutter="0"/>
          <w:cols w:space="720"/>
          <w:docGrid w:linePitch="360"/>
        </w:sect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>
        <w:rPr>
          <w:rFonts w:cs="Arial"/>
          <w:b/>
          <w:bCs/>
        </w:rPr>
        <w:lastRenderedPageBreak/>
        <w:t>Cellular Phone/Electronic Device Use</w:t>
      </w:r>
      <w:r w:rsidRPr="006F60EA">
        <w:rPr>
          <w:rFonts w:cs="Arial"/>
          <w:b/>
          <w:bCs/>
        </w:rPr>
        <w:t xml:space="preserve"> - </w:t>
      </w:r>
      <w:r w:rsidRPr="006F60EA">
        <w:rPr>
          <w:rFonts w:cs="Arial"/>
        </w:rPr>
        <w:t>The use of cellular phones</w:t>
      </w:r>
      <w:r>
        <w:rPr>
          <w:rFonts w:cs="Arial"/>
        </w:rPr>
        <w:t xml:space="preserve"> or other electronic devices</w:t>
      </w:r>
      <w:r w:rsidRPr="006F60EA">
        <w:rPr>
          <w:rFonts w:cs="Arial"/>
        </w:rPr>
        <w:t xml:space="preserve"> by the driver while the vehicle is in motion is strongly </w:t>
      </w:r>
      <w:r>
        <w:rPr>
          <w:rFonts w:cs="Arial"/>
        </w:rPr>
        <w:t>discouraged and must be used in accordance with State law</w:t>
      </w:r>
      <w:r w:rsidR="003751B0">
        <w:rPr>
          <w:rFonts w:cs="Arial"/>
        </w:rPr>
        <w:t xml:space="preserve">. </w:t>
      </w:r>
      <w:r w:rsidRPr="006F60EA">
        <w:rPr>
          <w:rFonts w:cs="Arial"/>
        </w:rPr>
        <w:t>Even with “hands</w:t>
      </w:r>
      <w:r w:rsidR="00623E3E">
        <w:rPr>
          <w:rFonts w:cs="Arial"/>
        </w:rPr>
        <w:t>-</w:t>
      </w:r>
      <w:r w:rsidRPr="006F60EA">
        <w:rPr>
          <w:rFonts w:cs="Arial"/>
        </w:rPr>
        <w:t>fre</w:t>
      </w:r>
      <w:r>
        <w:rPr>
          <w:rFonts w:cs="Arial"/>
        </w:rPr>
        <w:t xml:space="preserve">e” equipment, </w:t>
      </w:r>
      <w:r w:rsidRPr="006F60EA">
        <w:rPr>
          <w:rFonts w:cs="Arial"/>
        </w:rPr>
        <w:t>phone</w:t>
      </w:r>
      <w:r>
        <w:rPr>
          <w:rFonts w:cs="Arial"/>
        </w:rPr>
        <w:t>s and devices</w:t>
      </w:r>
      <w:r w:rsidRPr="006F60EA">
        <w:rPr>
          <w:rFonts w:cs="Arial"/>
        </w:rPr>
        <w:t xml:space="preserve"> take your attention away from driving, making you less likely to notice hazardous situations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Backing Up - </w:t>
      </w:r>
      <w:r w:rsidRPr="006F60EA">
        <w:rPr>
          <w:rFonts w:cs="Arial"/>
        </w:rPr>
        <w:t>Most backing accidents are preventable. Whenever possible, park your vehicle where backing is not required. Know what is beside and behind your vehicle before you begin to back</w:t>
      </w:r>
      <w:r>
        <w:rPr>
          <w:rFonts w:cs="Arial"/>
        </w:rPr>
        <w:t xml:space="preserve"> up</w:t>
      </w:r>
      <w:r w:rsidRPr="006F60EA">
        <w:rPr>
          <w:rFonts w:cs="Arial"/>
        </w:rPr>
        <w:t>. Back slowly and check both sides as well as the rear as you back. Continue to look to the rear until the vehicle has come to a complete stop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>Intersections -</w:t>
      </w:r>
      <w:r w:rsidRPr="006F60EA">
        <w:rPr>
          <w:rFonts w:cs="Arial"/>
        </w:rPr>
        <w:t xml:space="preserve">When approaching and entering </w:t>
      </w:r>
      <w:r w:rsidR="00F37C6E" w:rsidRPr="006F60EA">
        <w:rPr>
          <w:rFonts w:cs="Arial"/>
        </w:rPr>
        <w:t>intersections</w:t>
      </w:r>
      <w:r w:rsidRPr="006F60EA">
        <w:rPr>
          <w:rFonts w:cs="Arial"/>
        </w:rPr>
        <w:t xml:space="preserve"> be prepared to avoid crashes that other drivers may cause. Take precautions to allow for the lack of skill or improper driving habits of other drivers. Potentially dangerous acts include speeding, </w:t>
      </w:r>
      <w:r w:rsidR="00D34339">
        <w:rPr>
          <w:rFonts w:cs="Arial"/>
        </w:rPr>
        <w:t xml:space="preserve">failure to use turn signals, </w:t>
      </w:r>
      <w:r w:rsidRPr="006F60EA">
        <w:rPr>
          <w:rFonts w:cs="Arial"/>
        </w:rPr>
        <w:t>improper turn movements, and failure to yield the right of way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>Weather-Related</w:t>
      </w:r>
      <w:r w:rsidR="00D34339">
        <w:rPr>
          <w:rFonts w:cs="Arial"/>
          <w:b/>
          <w:bCs/>
        </w:rPr>
        <w:t>/Night Driving</w:t>
      </w:r>
      <w:r w:rsidRPr="006F60EA">
        <w:rPr>
          <w:rFonts w:cs="Arial"/>
          <w:b/>
          <w:bCs/>
        </w:rPr>
        <w:t xml:space="preserve"> - </w:t>
      </w:r>
      <w:r w:rsidRPr="006F60EA">
        <w:rPr>
          <w:rFonts w:cs="Arial"/>
        </w:rPr>
        <w:t>Rain, snow, fog, sleet or icy pavement increases the hazards of driving. Slow down</w:t>
      </w:r>
      <w:r w:rsidR="00D34339">
        <w:rPr>
          <w:rFonts w:cs="Arial"/>
        </w:rPr>
        <w:t>, increase your following distance</w:t>
      </w:r>
      <w:r w:rsidRPr="006F60EA">
        <w:rPr>
          <w:rFonts w:cs="Arial"/>
        </w:rPr>
        <w:t xml:space="preserve"> and be especially alert whe</w:t>
      </w:r>
      <w:r w:rsidR="00D34339">
        <w:rPr>
          <w:rFonts w:cs="Arial"/>
        </w:rPr>
        <w:t xml:space="preserve">n driving in adverse conditions 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Passing - </w:t>
      </w:r>
      <w:r w:rsidRPr="006F60EA">
        <w:rPr>
          <w:rFonts w:cs="Arial"/>
        </w:rPr>
        <w:t xml:space="preserve">When you pass another vehicle, look in all directions, check your blind spots, and use your signal. As a general rule, </w:t>
      </w:r>
      <w:r w:rsidR="00D34339">
        <w:rPr>
          <w:rFonts w:cs="Arial"/>
        </w:rPr>
        <w:t>only pass one vehicle at a time, when it is legal and safe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D34339" w:rsidP="006F60EA">
      <w:pPr>
        <w:autoSpaceDE w:val="0"/>
        <w:autoSpaceDN w:val="0"/>
        <w:adjustRightInd w:val="0"/>
        <w:spacing w:after="0"/>
        <w:rPr>
          <w:rFonts w:cs="Arial"/>
        </w:rPr>
      </w:pPr>
      <w:r>
        <w:rPr>
          <w:rFonts w:cs="Arial"/>
          <w:b/>
          <w:bCs/>
        </w:rPr>
        <w:t>Rear</w:t>
      </w:r>
      <w:r w:rsidR="00623E3E">
        <w:rPr>
          <w:rFonts w:cs="Arial"/>
          <w:b/>
          <w:bCs/>
        </w:rPr>
        <w:t>-</w:t>
      </w:r>
      <w:r w:rsidR="006F60EA" w:rsidRPr="006F60EA">
        <w:rPr>
          <w:rFonts w:cs="Arial"/>
          <w:b/>
          <w:bCs/>
        </w:rPr>
        <w:t xml:space="preserve">End Collisions - </w:t>
      </w:r>
      <w:r w:rsidR="006F60EA" w:rsidRPr="006F60EA">
        <w:rPr>
          <w:rFonts w:cs="Arial"/>
        </w:rPr>
        <w:t>By maintaining a safe following distance at all tim</w:t>
      </w:r>
      <w:r>
        <w:rPr>
          <w:rFonts w:cs="Arial"/>
        </w:rPr>
        <w:t>es, the driver can prevent rear</w:t>
      </w:r>
      <w:r w:rsidR="006F60EA" w:rsidRPr="006F60EA">
        <w:rPr>
          <w:rFonts w:cs="Arial"/>
        </w:rPr>
        <w:t xml:space="preserve">-end collisions </w:t>
      </w:r>
      <w:r w:rsidR="00623E3E">
        <w:rPr>
          <w:rFonts w:cs="Arial"/>
        </w:rPr>
        <w:t>despite</w:t>
      </w:r>
      <w:r w:rsidR="006F60EA" w:rsidRPr="006F60EA">
        <w:rPr>
          <w:rFonts w:cs="Arial"/>
        </w:rPr>
        <w:t xml:space="preserve"> abrupt or unexpected stops of the vehicle ahead. Observe a minimum of the “three</w:t>
      </w:r>
      <w:r w:rsidR="00623E3E">
        <w:rPr>
          <w:rFonts w:cs="Arial"/>
        </w:rPr>
        <w:t>-</w:t>
      </w:r>
      <w:r w:rsidR="006F60EA" w:rsidRPr="006F60EA">
        <w:rPr>
          <w:rFonts w:cs="Arial"/>
        </w:rPr>
        <w:t xml:space="preserve">second rule” by following the vehicle </w:t>
      </w:r>
      <w:bookmarkStart w:id="0" w:name="_GoBack"/>
      <w:bookmarkEnd w:id="0"/>
      <w:r w:rsidR="006F60EA" w:rsidRPr="006F60EA">
        <w:rPr>
          <w:rFonts w:cs="Arial"/>
        </w:rPr>
        <w:t>ahead</w:t>
      </w:r>
      <w:r w:rsidR="00623E3E">
        <w:rPr>
          <w:rFonts w:cs="Arial"/>
        </w:rPr>
        <w:t xml:space="preserve"> of</w:t>
      </w:r>
      <w:r w:rsidR="006F60EA" w:rsidRPr="006F60EA">
        <w:rPr>
          <w:rFonts w:cs="Arial"/>
        </w:rPr>
        <w:t xml:space="preserve"> a distance that spans at least three seconds</w:t>
      </w:r>
      <w:r w:rsidR="003751B0">
        <w:rPr>
          <w:rFonts w:cs="Arial"/>
        </w:rPr>
        <w:t xml:space="preserve">. </w:t>
      </w:r>
      <w:r w:rsidR="006F60EA" w:rsidRPr="006F60EA">
        <w:rPr>
          <w:rFonts w:cs="Arial"/>
        </w:rPr>
        <w:t>The following distance should be increased when driving larger, heavier vehicles and when driving</w:t>
      </w:r>
      <w:r>
        <w:rPr>
          <w:rFonts w:cs="Arial"/>
        </w:rPr>
        <w:t xml:space="preserve"> at night or</w:t>
      </w:r>
      <w:r w:rsidR="006F60EA" w:rsidRPr="006F60EA">
        <w:rPr>
          <w:rFonts w:cs="Arial"/>
        </w:rPr>
        <w:t xml:space="preserve"> in adverse conditions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Security - </w:t>
      </w:r>
      <w:r w:rsidRPr="006F60EA">
        <w:rPr>
          <w:rFonts w:cs="Arial"/>
        </w:rPr>
        <w:t>District vehicles should be locked whenever they are unattended or unoccupied</w:t>
      </w:r>
      <w:r w:rsidR="0054395C">
        <w:rPr>
          <w:rFonts w:cs="Arial"/>
        </w:rPr>
        <w:t>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  <w:b/>
          <w:bCs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  <w:b/>
          <w:bCs/>
        </w:rPr>
        <w:t xml:space="preserve">Engines - </w:t>
      </w:r>
      <w:r w:rsidRPr="006F60EA">
        <w:rPr>
          <w:rFonts w:cs="Arial"/>
        </w:rPr>
        <w:t>The engine of a District vehicle should always be turned off before the driver exits the vehicle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_____ I have read the Driving Safety Tips provided by my employer.</w:t>
      </w: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</w:p>
    <w:p w:rsidR="006F60EA" w:rsidRPr="006F60EA" w:rsidRDefault="006F60EA" w:rsidP="006F60EA">
      <w:pPr>
        <w:autoSpaceDE w:val="0"/>
        <w:autoSpaceDN w:val="0"/>
        <w:adjustRightInd w:val="0"/>
        <w:spacing w:after="0"/>
        <w:rPr>
          <w:rFonts w:cs="Arial"/>
        </w:rPr>
      </w:pPr>
      <w:r w:rsidRPr="006F60EA">
        <w:rPr>
          <w:rFonts w:cs="Arial"/>
        </w:rPr>
        <w:t>Employee Signature: ___________</w:t>
      </w:r>
      <w:r w:rsidR="00D34339">
        <w:rPr>
          <w:rFonts w:cs="Arial"/>
        </w:rPr>
        <w:t>_______________________</w:t>
      </w:r>
      <w:r w:rsidRPr="006F60EA">
        <w:rPr>
          <w:rFonts w:cs="Arial"/>
        </w:rPr>
        <w:t xml:space="preserve"> Date: ___________</w:t>
      </w:r>
    </w:p>
    <w:sectPr w:rsidR="006F60EA" w:rsidRPr="006F60EA" w:rsidSect="004C1C4E">
      <w:headerReference w:type="default" r:id="rId11"/>
      <w:footerReference w:type="default" r:id="rId12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455" w:rsidRPr="004F1455" w:rsidRDefault="004F1455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</w:t>
    </w:r>
    <w:r w:rsidR="00D34339">
      <w:rPr>
        <w:sz w:val="18"/>
        <w:szCs w:val="18"/>
      </w:rPr>
      <w:t>sk Control Manual/</w:t>
    </w:r>
    <w:r w:rsidR="002F70F0">
      <w:rPr>
        <w:sz w:val="18"/>
        <w:szCs w:val="18"/>
      </w:rPr>
      <w:t>Vehicle Program and Driver Acknowledgement</w:t>
    </w:r>
    <w:r w:rsidR="0090165F">
      <w:rPr>
        <w:sz w:val="18"/>
        <w:szCs w:val="18"/>
      </w:rPr>
      <w:t xml:space="preserve"> </w:t>
    </w:r>
  </w:p>
  <w:p w:rsidR="004F1455" w:rsidRPr="004F1455" w:rsidRDefault="004F1455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750" w:rsidRDefault="006D5750" w:rsidP="006D5750">
    <w:pPr>
      <w:pStyle w:val="Footer"/>
      <w:rPr>
        <w:sz w:val="18"/>
        <w:szCs w:val="18"/>
      </w:rPr>
    </w:pPr>
    <w:r>
      <w:ptab w:relativeTo="margin" w:alignment="right" w:leader="none"/>
    </w:r>
    <w:r w:rsidRPr="006D5750">
      <w:rPr>
        <w:sz w:val="18"/>
        <w:szCs w:val="18"/>
      </w:rPr>
      <w:t xml:space="preserve"> </w:t>
    </w:r>
    <w:r w:rsidRPr="004F1455">
      <w:rPr>
        <w:sz w:val="18"/>
        <w:szCs w:val="18"/>
      </w:rPr>
      <w:t>Ri</w:t>
    </w:r>
    <w:r>
      <w:rPr>
        <w:sz w:val="18"/>
        <w:szCs w:val="18"/>
      </w:rPr>
      <w:t>sk Control Manual/Vehicle Program and Driver Acknowledgement</w:t>
    </w:r>
  </w:p>
  <w:p w:rsidR="006D5750" w:rsidRPr="004F1455" w:rsidRDefault="006D5750" w:rsidP="006D575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6D5750" w:rsidRPr="004F1455" w:rsidRDefault="006D5750" w:rsidP="006D5750">
    <w:pPr>
      <w:pStyle w:val="Footer"/>
      <w:rPr>
        <w:sz w:val="18"/>
        <w:szCs w:val="18"/>
      </w:rPr>
    </w:pPr>
    <w:r w:rsidRPr="004F1455"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BE7" w:rsidRPr="00F91BE7" w:rsidRDefault="006D5750" w:rsidP="00F91BE7">
    <w:pPr>
      <w:pStyle w:val="RCT"/>
      <w:rPr>
        <w:sz w:val="26"/>
        <w:szCs w:val="26"/>
      </w:rPr>
    </w:pPr>
    <w:r>
      <w:rPr>
        <w:sz w:val="26"/>
        <w:szCs w:val="26"/>
      </w:rPr>
      <w:t>Vehicle Program and Driver Acknowledgement</w:t>
    </w:r>
  </w:p>
  <w:p w:rsidR="00F91BE7" w:rsidRPr="00F91BE7" w:rsidRDefault="00F91BE7" w:rsidP="00F91BE7">
    <w:pPr>
      <w:pStyle w:val="Header"/>
      <w:rPr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LQwNzExNjcwszRQ0lEKTi0uzszPAykwrgUAYrPKiywAAAA="/>
  </w:docVars>
  <w:rsids>
    <w:rsidRoot w:val="00500C7D"/>
    <w:rsid w:val="000507C5"/>
    <w:rsid w:val="002527CB"/>
    <w:rsid w:val="002F70F0"/>
    <w:rsid w:val="00302704"/>
    <w:rsid w:val="0035441A"/>
    <w:rsid w:val="003751B0"/>
    <w:rsid w:val="003B32ED"/>
    <w:rsid w:val="00452644"/>
    <w:rsid w:val="004C05A0"/>
    <w:rsid w:val="004C1C4E"/>
    <w:rsid w:val="004D38D0"/>
    <w:rsid w:val="004F1455"/>
    <w:rsid w:val="00500C7D"/>
    <w:rsid w:val="0051735F"/>
    <w:rsid w:val="005265AB"/>
    <w:rsid w:val="0054395C"/>
    <w:rsid w:val="0059147B"/>
    <w:rsid w:val="005B504E"/>
    <w:rsid w:val="006069D8"/>
    <w:rsid w:val="00623E3E"/>
    <w:rsid w:val="00633197"/>
    <w:rsid w:val="00696B3D"/>
    <w:rsid w:val="006D5750"/>
    <w:rsid w:val="006F60EA"/>
    <w:rsid w:val="00793780"/>
    <w:rsid w:val="007D2A1C"/>
    <w:rsid w:val="007D62C4"/>
    <w:rsid w:val="008C5C19"/>
    <w:rsid w:val="0090165F"/>
    <w:rsid w:val="0094036A"/>
    <w:rsid w:val="00A00250"/>
    <w:rsid w:val="00B35696"/>
    <w:rsid w:val="00BC5BE4"/>
    <w:rsid w:val="00BD1402"/>
    <w:rsid w:val="00C935FE"/>
    <w:rsid w:val="00CA6DF3"/>
    <w:rsid w:val="00D34339"/>
    <w:rsid w:val="00E673E3"/>
    <w:rsid w:val="00EA74EB"/>
    <w:rsid w:val="00EE1281"/>
    <w:rsid w:val="00EE53B0"/>
    <w:rsid w:val="00F37C6E"/>
    <w:rsid w:val="00F465DA"/>
    <w:rsid w:val="00F91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328225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9</cp:revision>
  <dcterms:created xsi:type="dcterms:W3CDTF">2020-05-20T20:31:00Z</dcterms:created>
  <dcterms:modified xsi:type="dcterms:W3CDTF">2020-07-22T17:43:00Z</dcterms:modified>
</cp:coreProperties>
</file>